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Jasmin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Z)-hex-3-enyl benzoate; linalool; 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Pr>
                <w:noProof/>
              </w:rPr>
              <w:t>p-cresol (106-44-5)(¹)</w:t>
            </w:r>
          </w:p>
        </w:tc>
      </w:tr>
    </w:tbl>
    <w:p w:rsidR="00526551" w:rsidRPr="0069446B" w:rsidP="00EF19FC" w14:paraId="74350A2B" w14:textId="69F88F63">
      <w:pPr>
        <w:pStyle w:val="SDSTextBlankLine"/>
      </w:pPr>
    </w:p>
    <w:tbl>
      <w:tblPr>
        <w:tblStyle w:val="SDSTableWithoutBorders"/>
        <w:tblW w:w="10489" w:type="dxa"/>
        <w:tblLayout w:type="fixed"/>
        <w:tblLook w:val="04A0"/>
      </w:tblPr>
      <w:tblGrid>
        <w:gridCol w:w="10489"/>
      </w:tblGrid>
      <w:tr w14:paraId="7FE4110C" w14:textId="77777777" w:rsidTr="00166900">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526551" w:rsidRPr="0069446B" w:rsidP="00166900" w14:paraId="37B6EE63" w14:textId="52443FAF">
            <w:pPr>
              <w:pStyle w:val="SDSTableTextNormal"/>
              <w:rPr>
                <w:noProof w:val="0"/>
              </w:rPr>
            </w:pPr>
            <w:r w:rsidRPr="0069446B">
              <w:rPr>
                <w:noProof/>
              </w:rPr>
              <w:t>(¹)</w:t>
            </w:r>
            <w:r w:rsidRPr="0069446B">
              <w:rPr>
                <w:noProof w:val="0"/>
              </w:rPr>
              <w:t xml:space="preserve"> </w:t>
            </w:r>
            <w:r>
              <w:rPr>
                <w:noProof/>
              </w:rPr>
              <w:t>Stoffe in Konzentrationen unter 0,1 % und die auf freiwilliger Basis genannt werden</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Z)-hex-3-en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5152-85-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6-669-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4a,5,9b-tetrahydroindeno[1,2-d]-1,3-diox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8096-62-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1-997-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cresol</w:t>
            </w:r>
          </w:p>
          <w:p w:rsidR="00827634" w:rsidRPr="0069446B" w:rsidP="009B0F88" w14:paraId="147D3D58" w14:textId="33B2CEBF">
            <w:pPr>
              <w:pStyle w:val="SDSTableTextNormal"/>
              <w:rPr>
                <w:noProof w:val="0"/>
              </w:rPr>
            </w:pPr>
            <w:r w:rsidRPr="0069446B">
              <w:rPr>
                <w:noProof/>
              </w:rPr>
              <w:t>Stoff mit nationalem Arbeitsplatzgrenzwert (DE)</w:t>
            </w:r>
          </w:p>
          <w:p w:rsidR="00827634" w:rsidRPr="0069446B" w:rsidP="009B0F88" w14:paraId="0DEE8DAF" w14:textId="7F7C89E0">
            <w:pPr>
              <w:pStyle w:val="SDSTableTextNormal"/>
              <w:rPr>
                <w:noProof w:val="0"/>
                <w:lang w:val="fr-BE"/>
              </w:rPr>
            </w:pPr>
            <w:r w:rsidRPr="0069446B" w:rsidR="00FA7F7F">
              <w:rPr>
                <w:noProof/>
                <w:lang w:val="fr-BE"/>
              </w:rPr>
              <w:t>(Anmerkung C)</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4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98-6</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04-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100 mg/kg Körpergewicht)</w:t>
              <w:br/>
              <w:t>Acute Tox. 3 (Dermal), H311 (ATE=300 mg/kg Körpergewicht)</w:t>
              <w:br/>
              <w:t>Skin Corr. 1B, H314</w:t>
              <w:br/>
              <w:t>Eye Dam. 1, H318</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Körpergewicht)</w:t>
              <w:br/>
              <w:t>Acute Tox. 4 (Inhalativ), H332 (ATE=1,5 mg/l/4h)</w:t>
            </w:r>
          </w:p>
        </w:tc>
      </w:tr>
    </w:tbl>
    <w:p w:rsidR="00827634" w:rsidRPr="0069446B" w:rsidP="00B731F4" w14:paraId="2E2B121F" w14:textId="252C3105">
      <w:pPr>
        <w:pStyle w:val="SDSTextNormal"/>
      </w:pPr>
    </w:p>
    <w:tbl>
      <w:tblPr>
        <w:tblStyle w:val="SDSTableWithoutBorders"/>
        <w:tblW w:w="10485" w:type="dxa"/>
        <w:tblLayout w:type="fixed"/>
        <w:tblLook w:val="04A0"/>
      </w:tblPr>
      <w:tblGrid>
        <w:gridCol w:w="1417"/>
        <w:gridCol w:w="9068"/>
      </w:tblGrid>
      <w:tr w14:paraId="6162ACF9" w14:textId="77777777" w:rsidTr="00581147">
        <w:tblPrEx>
          <w:tblW w:w="10485" w:type="dxa"/>
          <w:tblLayout w:type="fixed"/>
          <w:tblLook w:val="04A0"/>
        </w:tblPrEx>
        <w:tc>
          <w:tcPr>
            <w:tcW w:w="1417" w:type="dxa"/>
            <w:tcBorders>
              <w:top w:val="none" w:sz="0" w:space="0" w:color="000000"/>
              <w:left w:val="none" w:sz="0" w:space="0" w:color="000000"/>
              <w:bottom w:val="none" w:sz="0" w:space="0" w:color="000000"/>
              <w:right w:val="none" w:sz="0" w:space="0" w:color="000000"/>
            </w:tcBorders>
            <w:hideMark/>
          </w:tcPr>
          <w:p w:rsidR="00581147" w:rsidRPr="0069446B" w14:paraId="7E865D47" w14:textId="1406BC8D">
            <w:pPr>
              <w:pStyle w:val="SDSTableTextNormal"/>
              <w:rPr>
                <w:lang w:val="fr-BE"/>
              </w:rPr>
            </w:pPr>
            <w:r w:rsidRPr="0069446B">
              <w:rPr>
                <w:lang w:val="fr-BE"/>
              </w:rPr>
              <w:t>Anmerkung C:</w:t>
            </w:r>
          </w:p>
        </w:tc>
        <w:tc>
          <w:tcPr>
            <w:tcW w:w="9071" w:type="dxa"/>
            <w:tcBorders>
              <w:top w:val="none" w:sz="0" w:space="0" w:color="000000"/>
              <w:left w:val="none" w:sz="0" w:space="0" w:color="000000"/>
              <w:bottom w:val="none" w:sz="0" w:space="0" w:color="000000"/>
              <w:right w:val="none" w:sz="0" w:space="0" w:color="000000"/>
            </w:tcBorders>
            <w:hideMark/>
          </w:tcPr>
          <w:p w:rsidR="00581147" w:rsidRPr="0069446B" w14:paraId="03B567FB" w14:textId="7A3662B1">
            <w:pPr>
              <w:pStyle w:val="SDSTableTextNormal"/>
              <w:rPr>
                <w:lang w:val="fr-BE"/>
              </w:rPr>
            </w:pPr>
            <w:r w:rsidRPr="0069446B">
              <w:rPr>
                <w:noProof/>
                <w:lang w:val="fr-BE"/>
              </w:rPr>
              <w:t>Manche organischen Stoffe können entweder in einer genau definierten isomeren Form oder als Gemisch mehrerer Isomere in Verkehr gebracht werden. In diesem Fall muss der Lieferant auf dem Kennzeichnungsetikett angeben, ob es sich um ein bestimmtes Isomer oder um ein Isomergemisch handelt.</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p-cresol</w:t>
            </w:r>
            <w:r w:rsidRPr="0069446B">
              <w:rPr>
                <w:noProof w:val="0"/>
                <w:color w:val="auto"/>
              </w:rPr>
              <w:t xml:space="preserve"> </w:t>
            </w:r>
            <w:r w:rsidRPr="0069446B" w:rsidR="00FD53E4">
              <w:rPr>
                <w:noProof/>
                <w:color w:val="auto"/>
              </w:rPr>
              <w:t>(106-44-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EU - Richt-Arbeitsplatzgrenzwert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p-Cresol</w:t>
            </w:r>
          </w:p>
        </w:tc>
      </w:tr>
      <w:tr w14:paraId="70951C3A"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 (Year of adoption 2002)</w:t>
            </w:r>
          </w:p>
        </w:tc>
      </w:tr>
      <w:tr w14:paraId="70951C3B"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COEL Recommendations</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Kresol (alle Isomere)</w:t>
            </w:r>
          </w:p>
        </w:tc>
      </w:tr>
      <w:tr w14:paraId="70951C3D"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5 mg/m³</w:t>
            </w:r>
          </w:p>
        </w:tc>
      </w:tr>
      <w:tr w14:paraId="70951C3E"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 ppm</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I)</w:t>
            </w:r>
          </w:p>
        </w:tc>
      </w:tr>
      <w:tr w14:paraId="70951C40"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EU - Europäische Union (Von der EU wurde ein Luftgrenzwert festgelegt: Abweichungen bei Wert und Spitzenbegrenzung sind möglich)</w:t>
            </w:r>
          </w:p>
        </w:tc>
      </w:tr>
      <w:tr w14:paraId="70951C41"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F"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enzylalkohol</w:t>
            </w:r>
          </w:p>
        </w:tc>
      </w:tr>
      <w:tr w14:paraId="70951C43"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44"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5"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6"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47"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Jasmin. Blumig. Animalisiert.</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Z)-hex-3-enyl benzoate (25152-85-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Körpergewic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4a,5,9b-tetrahydroindeno[1,2-d]-1,3-dioxin (18096-62-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cresol (106-4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7 mg/kg Körpergewicht Animal: rat, Animal sex: male, 95% CL: 172 - 25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 301 mg/kg Körpergewicht Animal: rabbit, 95% CL: 213 - 426</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p-cresol (106-44-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230 mg/kg Körpergewicht Animal: rat,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Pr>
                <w:noProof/>
              </w:rPr>
              <w:t>NOAEL (chronisch, oral, Tier, weib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300 mg/kg Körpergewicht Animal: mouse, Animal sex: female, Guideline: OECD Guideline 451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4,4a,5,9b-tetrahydroindeno[1,2-d]-1,3-dioxin (18096-62-3)</w:t>
            </w:r>
          </w:p>
        </w:tc>
      </w:tr>
      <w:tr w14:paraId="56EA4DCA"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ED44610" w14:textId="0BC3C610">
            <w:pPr>
              <w:pStyle w:val="SDSTableTextNormal"/>
              <w:rPr>
                <w:noProof w:val="0"/>
              </w:rPr>
            </w:pPr>
            <w:r w:rsidRPr="0069446B" w:rsidR="00FA7F7F">
              <w:rPr>
                <w:noProof/>
              </w:rPr>
              <w:t>L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909D2B" w14:textId="6A522230">
            <w:pPr>
              <w:pStyle w:val="SDSTableTextNormal"/>
              <w:rPr>
                <w:noProof w:val="0"/>
              </w:rPr>
            </w:pPr>
            <w:r w:rsidRPr="0069446B">
              <w:rPr>
                <w:noProof/>
              </w:rPr>
              <w:t>20 mg/kg Körpergewicht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Körpergewicht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Körpergewicht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cresol (106-44-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5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Jasmin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Z)-hex-3-enyl benzoate (25152-85-6)</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5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4a,5,9b-tetrahydroindeno[1,2-d]-1,3-dioxin (18096-62-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94,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cresol (106-4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6,5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2,7 mg/l Test organisms (species): Daphnia pulicari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3 mg/l Test organisms (species): Selenastrum sp.</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48,4 mg/l Test organisms (species): Selenastrum sp.</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Jasmin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Z)-hex-3-enyl benzoate (25152-8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4a,5,9b-tetrahydroindeno[1,2-d]-1,3-dioxin (18096-62-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cresol (106-44-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Z)-hex-3-enyl benzoate ; linalool ; EUGENOL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Z)-hex-3-en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1, Unterkate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Hautkontakt.</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Verätzungen der Haut und schwere Augenschäd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Jasmin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Jasmin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0.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C45627F-06DC-42B1-9E0D-4124BF003373}"/>
</file>

<file path=customXml/itemProps3.xml><?xml version="1.0" encoding="utf-8"?>
<ds:datastoreItem xmlns:ds="http://schemas.openxmlformats.org/officeDocument/2006/customXml" ds:itemID="{20B0F2F4-2922-4908-9870-ABC4B5C89946}"/>
</file>

<file path=customXml/itemProps4.xml><?xml version="1.0" encoding="utf-8"?>
<ds:datastoreItem xmlns:ds="http://schemas.openxmlformats.org/officeDocument/2006/customXml" ds:itemID="{31064BD5-6530-4F21-81F2-35935406BCE1}"/>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